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5" w:name="X6f0e057985e2755f9c0720fcd2d7c469994ae7c"/>
    <w:p>
      <w:pPr>
        <w:pStyle w:val="Heading1"/>
      </w:pPr>
      <w:r>
        <w:t xml:space="preserve">Cover Letter for Academic Researcher Position</w:t>
      </w:r>
    </w:p>
    <w:p>
      <w:pPr>
        <w:pStyle w:val="FirstParagraph"/>
      </w:pPr>
      <w:r>
        <w:t xml:space="preserve">Dear [Hiring Committee/Department Head],</w:t>
      </w:r>
    </w:p>
    <w:p>
      <w:pPr>
        <w:pStyle w:val="BodyText"/>
      </w:pPr>
      <w:r>
        <w:t xml:space="preserve">I am writing to express my enthusiastic interest in the Academic Researcher position at [Institution Name] in Barcelona, Spain. As a dedicated scholar with a strong background in [specific research field, e.g., "quantum computing", "biomedical engineering", or "cultural studies"], I am eager to contribute my expertise to your institution’s mission of advancing knowledge and fostering innovation. Barcelona, with its vibrant academic community and rich cultural heritage, represents an ideal environment for my professional growth and research endeavors. This letter outlines my qualifications, research experience, and alignment with the goals of your institution.</w:t>
      </w:r>
    </w:p>
    <w:bookmarkStart w:id="20" w:name="academic-background-and-expertise"/>
    <w:p>
      <w:pPr>
        <w:pStyle w:val="Heading2"/>
      </w:pPr>
      <w:r>
        <w:t xml:space="preserve">Academic Background and Expertise</w:t>
      </w:r>
    </w:p>
    <w:p>
      <w:pPr>
        <w:pStyle w:val="FirstParagraph"/>
      </w:pPr>
      <w:r>
        <w:t xml:space="preserve">I hold a [PhD/MSc] in [Your Field of Study] from [Your University], where I developed a robust foundation in both theoretical and applied research. My academic journey has been driven by a passion for addressing complex challenges through interdisciplinary approaches, which I have cultivated through collaborations with institutions across Europe, including Spain. For instance, my doctoral work on [specific research topic] involved partnerships with researchers at the [Spanish Institution, e.g., Universitat de Barcelona or Universidad Autónoma de Barcelona], where I gained firsthand experience of Spain’s collaborative research culture and its emphasis on innovation.</w:t>
      </w:r>
    </w:p>
    <w:p>
      <w:pPr>
        <w:pStyle w:val="BodyText"/>
      </w:pPr>
      <w:r>
        <w:t xml:space="preserve">My research interests focus on [mention specific areas, e.g., "sustainable technologies", "neuroscience", or "digital humanities"], a field that resonates deeply with the academic priorities of institutions in Barcelona. The city’s unique position as a hub for scientific and cultural exploration has always inspired me to pursue projects that bridge global challenges with local contexts. I am particularly drawn to your institution’s commitment to [specific research initiative, e.g., "AI-driven medical diagnostics" or "urban sustainability"], which aligns with my goal of contributing to impactful, real-world solutions.</w:t>
      </w:r>
    </w:p>
    <w:bookmarkEnd w:id="20"/>
    <w:bookmarkStart w:id="21" w:name="research-experience-and-achievements"/>
    <w:p>
      <w:pPr>
        <w:pStyle w:val="Heading2"/>
      </w:pPr>
      <w:r>
        <w:t xml:space="preserve">Research Experience and Achievements</w:t>
      </w:r>
    </w:p>
    <w:p>
      <w:pPr>
        <w:pStyle w:val="FirstParagraph"/>
      </w:pPr>
      <w:r>
        <w:t xml:space="preserve">Throughout my career, I have consistently demonstrated the ability to lead and contribute to high-impact research projects. As a postdoctoral researcher at [Previous Institution], I [describe key achievements, e.g., "developed novel algorithms for data analysis in climate modeling," or "published groundbreaking studies on neural plasticity in peer-reviewed journals like *Nature* or *Science*"]. These experiences honed my skills in [specific methodologies, e.g., "statistical modeling", "experimental design", or "qualitative analysis"], while also reinforcing my commitment to rigorous, ethical scholarship.</w:t>
      </w:r>
    </w:p>
    <w:p>
      <w:pPr>
        <w:pStyle w:val="BodyText"/>
      </w:pPr>
      <w:r>
        <w:t xml:space="preserve">My work has been recognized through awards such as the [Name of Award], granted by [Awarding Body], and publications in prestigious journals like [Journal Names]. For example, my research on [specific project] was featured in [Journal Name], where I explored [brief description of findings]. This project not only advanced theoretical understanding but also provided practical applications for industries in Spain and beyond. Such experiences have solidified my ability to translate academic inquiry into tangible outcomes, a value I aim to bring to your institution.</w:t>
      </w:r>
    </w:p>
    <w:bookmarkEnd w:id="21"/>
    <w:bookmarkStart w:id="22" w:name="X2e243e4cd7b18943eb20036fb54feee2bc010fc"/>
    <w:p>
      <w:pPr>
        <w:pStyle w:val="Heading2"/>
      </w:pPr>
      <w:r>
        <w:t xml:space="preserve">Alignment with Spain Barcelona’s Academic Community</w:t>
      </w:r>
    </w:p>
    <w:p>
      <w:pPr>
        <w:pStyle w:val="FirstParagraph"/>
      </w:pPr>
      <w:r>
        <w:t xml:space="preserve">Barcelona is more than a location; it is a dynamic ecosystem of intellectual exchange and creativity. The city’s academic institutions, such as [specific universities or research centers], are renowned for their cutting-edge facilities and collaborative spirit. I am particularly inspired by [mention a specific initiative, e.g., "the integration of AI in humanities research at the Pompeu Fabra University" or "the interdisciplinary approach to sustainability at the Institute for Environmental Science and Technology (ICTA)"]. These initiatives reflect the kind of forward-thinking environment where I believe my skills can thrive.</w:t>
      </w:r>
    </w:p>
    <w:p>
      <w:pPr>
        <w:pStyle w:val="BodyText"/>
      </w:pPr>
      <w:r>
        <w:t xml:space="preserve">Having worked on projects with Spanish researchers, I am familiar with the nuances of academic collaboration in Spain. For instance, during my tenure at [Previous Institution], I collaborated with a team from [Spanish University/Institute] on [project name], which resulted in [outcome, e.g., "a joint publication or grant funding"]. This experience underscored the importance of cultural sensitivity and adaptability in research settings—a value that I carry into every professional endeavor.</w:t>
      </w:r>
    </w:p>
    <w:bookmarkEnd w:id="22"/>
    <w:bookmarkStart w:id="23" w:name="why-barcelona-why-this-role"/>
    <w:p>
      <w:pPr>
        <w:pStyle w:val="Heading2"/>
      </w:pPr>
      <w:r>
        <w:t xml:space="preserve">Why Barcelona? Why This Role?</w:t>
      </w:r>
    </w:p>
    <w:p>
      <w:pPr>
        <w:pStyle w:val="FirstParagraph"/>
      </w:pPr>
      <w:r>
        <w:t xml:space="preserve">Barcelona’s unique blend of academic rigor, cultural vibrancy, and technological innovation makes it an ideal setting for an Academic Researcher. The city’s global connectivity allows for international collaboration, while its local focus ensures that research remains rooted in real-world needs. As a researcher who values both theoretical depth and practical relevance, I am eager to contribute to projects that address [specific issues relevant to Spain or Barcelona, e.g., "urban resilience", "digital transformation", or "cultural preservation"].</w:t>
      </w:r>
    </w:p>
    <w:p>
      <w:pPr>
        <w:pStyle w:val="BodyText"/>
      </w:pPr>
      <w:r>
        <w:t xml:space="preserve">This position at [Institution Name] represents an opportunity to merge my expertise with the institution’s vision for excellence. I am particularly interested in [mention a specific aspect of the role, e.g., "leading a research team on renewable energy systems" or "mentoring graduate students in interdisciplinary studies"]. My goal is to not only advance my own research but also to support the academic community by fostering innovation and knowledge sharing.</w:t>
      </w:r>
    </w:p>
    <w:bookmarkEnd w:id="23"/>
    <w:bookmarkStart w:id="24" w:name="conclusion"/>
    <w:p>
      <w:pPr>
        <w:pStyle w:val="Heading2"/>
      </w:pPr>
      <w:r>
        <w:t xml:space="preserve">Conclusion</w:t>
      </w:r>
    </w:p>
    <w:p>
      <w:pPr>
        <w:pStyle w:val="FirstParagraph"/>
      </w:pPr>
      <w:r>
        <w:t xml:space="preserve">In conclusion, I am confident that my academic background, research achievements, and passion for collaboration make me a strong candidate for the Academic Researcher position at [Institution Name] in Barcelona. I am eager to bring my skills to an institution that values excellence, innovation, and the transformative power of research. Thank you for considering my application. I would be honored to contribute to your institution’s mission and look forward to the opportunity to discuss how I can support your academic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Spain Barcelona</dc:title>
  <dc:creator/>
  <dc:language>en</dc:language>
  <cp:keywords/>
  <dcterms:created xsi:type="dcterms:W3CDTF">2026-07-21T10:46:55Z</dcterms:created>
  <dcterms:modified xsi:type="dcterms:W3CDTF">2026-07-21T10:46:55Z</dcterms:modified>
</cp:coreProperties>
</file>

<file path=docProps/custom.xml><?xml version="1.0" encoding="utf-8"?>
<Properties xmlns="http://schemas.openxmlformats.org/officeDocument/2006/custom-properties" xmlns:vt="http://schemas.openxmlformats.org/officeDocument/2006/docPropsVTypes"/>
</file>